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5BBA" w:rsidRPr="00765BBA" w:rsidRDefault="00765BBA" w:rsidP="00765BBA">
      <w:pPr>
        <w:rPr>
          <w:b/>
          <w:sz w:val="36"/>
        </w:rPr>
      </w:pPr>
      <w:r w:rsidRPr="00765BBA">
        <w:rPr>
          <w:b/>
          <w:sz w:val="36"/>
        </w:rPr>
        <w:t>Part 1</w:t>
      </w:r>
    </w:p>
    <w:p w:rsidR="00765BBA" w:rsidRDefault="00765BBA" w:rsidP="00765BBA">
      <w:r>
        <w:t xml:space="preserve">def </w:t>
      </w:r>
      <w:proofErr w:type="spellStart"/>
      <w:r>
        <w:t>messing_with_</w:t>
      </w:r>
      <w:proofErr w:type="gramStart"/>
      <w:r>
        <w:t>words</w:t>
      </w:r>
      <w:proofErr w:type="spellEnd"/>
      <w:r>
        <w:t>(</w:t>
      </w:r>
      <w:proofErr w:type="gramEnd"/>
      <w:r>
        <w:t>):</w:t>
      </w:r>
    </w:p>
    <w:p w:rsidR="00765BBA" w:rsidRDefault="00765BBA" w:rsidP="00765BBA">
      <w:r>
        <w:t xml:space="preserve">    </w:t>
      </w:r>
      <w:proofErr w:type="spellStart"/>
      <w:r>
        <w:t>my_set_of_words</w:t>
      </w:r>
      <w:proofErr w:type="spellEnd"/>
      <w:r>
        <w:t xml:space="preserve"> = "I want to travel the world writing code"</w:t>
      </w:r>
    </w:p>
    <w:p w:rsidR="00765BBA" w:rsidRDefault="00765BBA" w:rsidP="00765BBA">
      <w:r>
        <w:t xml:space="preserve">    x = </w:t>
      </w:r>
      <w:proofErr w:type="spellStart"/>
      <w:r>
        <w:t>my_set_of_</w:t>
      </w:r>
      <w:proofErr w:type="gramStart"/>
      <w:r>
        <w:t>words.split</w:t>
      </w:r>
      <w:proofErr w:type="spellEnd"/>
      <w:proofErr w:type="gramEnd"/>
      <w:r>
        <w:t>()</w:t>
      </w:r>
    </w:p>
    <w:p w:rsidR="00765BBA" w:rsidRDefault="00765BBA" w:rsidP="00765BBA">
      <w:r>
        <w:t xml:space="preserve">    print (x)</w:t>
      </w:r>
    </w:p>
    <w:p w:rsidR="00765BBA" w:rsidRDefault="00765BBA" w:rsidP="00765BBA">
      <w:r>
        <w:t xml:space="preserve">    print ('\n')</w:t>
      </w:r>
    </w:p>
    <w:p w:rsidR="00765BBA" w:rsidRDefault="00765BBA" w:rsidP="00765BBA"/>
    <w:p w:rsidR="00765BBA" w:rsidRDefault="00765BBA" w:rsidP="00765BBA">
      <w:r>
        <w:t xml:space="preserve">    """ removing items """</w:t>
      </w:r>
    </w:p>
    <w:p w:rsidR="00765BBA" w:rsidRDefault="00765BBA" w:rsidP="00765BBA"/>
    <w:p w:rsidR="00765BBA" w:rsidRDefault="00765BBA" w:rsidP="00765BBA">
      <w:r>
        <w:t xml:space="preserve">    </w:t>
      </w:r>
      <w:proofErr w:type="spellStart"/>
      <w:proofErr w:type="gramStart"/>
      <w:r>
        <w:t>x.pop</w:t>
      </w:r>
      <w:proofErr w:type="spellEnd"/>
      <w:r>
        <w:t>(</w:t>
      </w:r>
      <w:proofErr w:type="gramEnd"/>
      <w:r>
        <w:t>2) # removing items with pop</w:t>
      </w:r>
    </w:p>
    <w:p w:rsidR="00765BBA" w:rsidRDefault="00765BBA" w:rsidP="00765BBA">
      <w:r>
        <w:t xml:space="preserve">    print(x)</w:t>
      </w:r>
    </w:p>
    <w:p w:rsidR="00765BBA" w:rsidRDefault="00765BBA" w:rsidP="00765BBA">
      <w:r>
        <w:t xml:space="preserve">    </w:t>
      </w:r>
    </w:p>
    <w:p w:rsidR="00765BBA" w:rsidRDefault="00765BBA" w:rsidP="00765BBA">
      <w:r>
        <w:t xml:space="preserve">    print ('\n')</w:t>
      </w:r>
    </w:p>
    <w:p w:rsidR="00765BBA" w:rsidRDefault="00765BBA" w:rsidP="00765BBA">
      <w:r>
        <w:t xml:space="preserve">    </w:t>
      </w:r>
      <w:proofErr w:type="spellStart"/>
      <w:r>
        <w:t>x.remove</w:t>
      </w:r>
      <w:proofErr w:type="spellEnd"/>
      <w:r>
        <w:t>('travel') # removing items with remove</w:t>
      </w:r>
    </w:p>
    <w:p w:rsidR="00765BBA" w:rsidRDefault="00765BBA" w:rsidP="00765BBA">
      <w:r>
        <w:t xml:space="preserve">    print (x)</w:t>
      </w:r>
    </w:p>
    <w:p w:rsidR="00765BBA" w:rsidRDefault="00765BBA" w:rsidP="00765BBA"/>
    <w:p w:rsidR="00765BBA" w:rsidRDefault="00765BBA" w:rsidP="00765BBA">
      <w:r>
        <w:t xml:space="preserve">    print ('\n')</w:t>
      </w:r>
    </w:p>
    <w:p w:rsidR="00765BBA" w:rsidRDefault="00765BBA" w:rsidP="00765BBA">
      <w:r>
        <w:t xml:space="preserve">    del </w:t>
      </w:r>
      <w:proofErr w:type="gramStart"/>
      <w:r>
        <w:t>x[</w:t>
      </w:r>
      <w:proofErr w:type="gramEnd"/>
      <w:r>
        <w:t>3] # Removing items with del</w:t>
      </w:r>
    </w:p>
    <w:p w:rsidR="00765BBA" w:rsidRDefault="00765BBA" w:rsidP="00765BBA">
      <w:r>
        <w:t xml:space="preserve">    print (x)</w:t>
      </w:r>
    </w:p>
    <w:p w:rsidR="00765BBA" w:rsidRDefault="00765BBA" w:rsidP="00765BBA"/>
    <w:p w:rsidR="00765BBA" w:rsidRDefault="00765BBA" w:rsidP="00765BBA">
      <w:r>
        <w:t xml:space="preserve">    """ sorting </w:t>
      </w:r>
      <w:proofErr w:type="spellStart"/>
      <w:r>
        <w:t>iteems</w:t>
      </w:r>
      <w:proofErr w:type="spellEnd"/>
      <w:r>
        <w:t xml:space="preserve"> """</w:t>
      </w:r>
    </w:p>
    <w:p w:rsidR="00765BBA" w:rsidRDefault="00765BBA" w:rsidP="00765BBA">
      <w:r>
        <w:t xml:space="preserve">    print('\n')</w:t>
      </w:r>
    </w:p>
    <w:p w:rsidR="00765BBA" w:rsidRDefault="00765BBA" w:rsidP="00765BBA">
      <w:r>
        <w:t xml:space="preserve">    </w:t>
      </w:r>
      <w:proofErr w:type="spellStart"/>
      <w:r>
        <w:t>x.</w:t>
      </w:r>
      <w:proofErr w:type="gramStart"/>
      <w:r>
        <w:t>sort</w:t>
      </w:r>
      <w:proofErr w:type="spellEnd"/>
      <w:r>
        <w:t>(</w:t>
      </w:r>
      <w:proofErr w:type="gramEnd"/>
      <w:r>
        <w:t>) # sorting</w:t>
      </w:r>
    </w:p>
    <w:p w:rsidR="00765BBA" w:rsidRDefault="00765BBA" w:rsidP="00765BBA">
      <w:r>
        <w:t xml:space="preserve">    print (x)</w:t>
      </w:r>
    </w:p>
    <w:p w:rsidR="00765BBA" w:rsidRDefault="00765BBA" w:rsidP="00765BBA"/>
    <w:p w:rsidR="00765BBA" w:rsidRDefault="00765BBA" w:rsidP="00765BBA">
      <w:r>
        <w:t xml:space="preserve">    """ Adding items """</w:t>
      </w:r>
    </w:p>
    <w:p w:rsidR="00765BBA" w:rsidRDefault="00765BBA" w:rsidP="00765BBA">
      <w:r>
        <w:t xml:space="preserve">    print('\n')</w:t>
      </w:r>
    </w:p>
    <w:p w:rsidR="00765BBA" w:rsidRDefault="00765BBA" w:rsidP="00765BBA">
      <w:r>
        <w:t xml:space="preserve">    </w:t>
      </w:r>
      <w:proofErr w:type="gramStart"/>
      <w:r>
        <w:t>x[</w:t>
      </w:r>
      <w:proofErr w:type="gramEnd"/>
      <w:r>
        <w:t>3:1] = ["goal"] # adding items with slices</w:t>
      </w:r>
    </w:p>
    <w:p w:rsidR="00765BBA" w:rsidRDefault="00765BBA" w:rsidP="00765BBA">
      <w:r>
        <w:lastRenderedPageBreak/>
        <w:t xml:space="preserve">    print (x)</w:t>
      </w:r>
    </w:p>
    <w:p w:rsidR="00765BBA" w:rsidRDefault="00765BBA" w:rsidP="00765BBA"/>
    <w:p w:rsidR="00765BBA" w:rsidRDefault="00765BBA" w:rsidP="00765BBA">
      <w:r>
        <w:t xml:space="preserve">    print('\n')</w:t>
      </w:r>
    </w:p>
    <w:p w:rsidR="00765BBA" w:rsidRDefault="00765BBA" w:rsidP="00765BBA">
      <w:r>
        <w:t xml:space="preserve">    </w:t>
      </w:r>
      <w:proofErr w:type="spellStart"/>
      <w:r>
        <w:t>x.</w:t>
      </w:r>
      <w:proofErr w:type="gramStart"/>
      <w:r>
        <w:t>insert</w:t>
      </w:r>
      <w:proofErr w:type="spellEnd"/>
      <w:r>
        <w:t>(</w:t>
      </w:r>
      <w:proofErr w:type="gramEnd"/>
      <w:r>
        <w:t>4, "to") # adding items with insert</w:t>
      </w:r>
    </w:p>
    <w:p w:rsidR="00765BBA" w:rsidRDefault="00765BBA" w:rsidP="00765BBA">
      <w:r>
        <w:t xml:space="preserve">    print(x)</w:t>
      </w:r>
    </w:p>
    <w:p w:rsidR="00765BBA" w:rsidRDefault="00765BBA" w:rsidP="00765BBA"/>
    <w:p w:rsidR="00765BBA" w:rsidRDefault="00765BBA" w:rsidP="00765BBA">
      <w:r>
        <w:t xml:space="preserve">    print('\n')</w:t>
      </w:r>
    </w:p>
    <w:p w:rsidR="00765BBA" w:rsidRDefault="00765BBA" w:rsidP="00765BBA">
      <w:r>
        <w:t xml:space="preserve">    </w:t>
      </w:r>
      <w:proofErr w:type="spellStart"/>
      <w:r>
        <w:t>x.</w:t>
      </w:r>
      <w:proofErr w:type="gramStart"/>
      <w:r>
        <w:t>insert</w:t>
      </w:r>
      <w:proofErr w:type="spellEnd"/>
      <w:r>
        <w:t>(</w:t>
      </w:r>
      <w:proofErr w:type="gramEnd"/>
      <w:r>
        <w:t>5, "be")</w:t>
      </w:r>
    </w:p>
    <w:p w:rsidR="00765BBA" w:rsidRDefault="00765BBA" w:rsidP="00765BBA">
      <w:r>
        <w:t xml:space="preserve">    print(x)</w:t>
      </w:r>
    </w:p>
    <w:p w:rsidR="00765BBA" w:rsidRDefault="00765BBA" w:rsidP="00765BBA"/>
    <w:p w:rsidR="00765BBA" w:rsidRDefault="00765BBA" w:rsidP="00765BBA">
      <w:r>
        <w:t xml:space="preserve">    print('\n')</w:t>
      </w:r>
    </w:p>
    <w:p w:rsidR="00765BBA" w:rsidRDefault="00765BBA" w:rsidP="00765BBA">
      <w:r>
        <w:t xml:space="preserve">    </w:t>
      </w:r>
      <w:proofErr w:type="spellStart"/>
      <w:r>
        <w:t>x.</w:t>
      </w:r>
      <w:proofErr w:type="gramStart"/>
      <w:r>
        <w:t>append</w:t>
      </w:r>
      <w:proofErr w:type="spellEnd"/>
      <w:r>
        <w:t>(</w:t>
      </w:r>
      <w:proofErr w:type="gramEnd"/>
      <w:r>
        <w:t>"and traveling") # adding items with append</w:t>
      </w:r>
    </w:p>
    <w:p w:rsidR="00765BBA" w:rsidRDefault="00765BBA" w:rsidP="00765BBA">
      <w:r>
        <w:t xml:space="preserve">    print (x)</w:t>
      </w:r>
    </w:p>
    <w:p w:rsidR="00765BBA" w:rsidRDefault="00765BBA" w:rsidP="00765BBA"/>
    <w:p w:rsidR="00765BBA" w:rsidRDefault="00765BBA" w:rsidP="00765BBA">
      <w:r>
        <w:t xml:space="preserve">    print('\n')</w:t>
      </w:r>
    </w:p>
    <w:p w:rsidR="00765BBA" w:rsidRDefault="00765BBA" w:rsidP="00765BBA">
      <w:r>
        <w:t xml:space="preserve">    space = ' '</w:t>
      </w:r>
    </w:p>
    <w:p w:rsidR="00765BBA" w:rsidRDefault="00765BBA" w:rsidP="00765BBA">
      <w:r>
        <w:t xml:space="preserve">    print (</w:t>
      </w:r>
      <w:proofErr w:type="spellStart"/>
      <w:proofErr w:type="gramStart"/>
      <w:r>
        <w:t>space.join</w:t>
      </w:r>
      <w:proofErr w:type="spellEnd"/>
      <w:proofErr w:type="gramEnd"/>
      <w:r>
        <w:t>(x))  # joining and printing the joined strings</w:t>
      </w:r>
    </w:p>
    <w:p w:rsidR="00765BBA" w:rsidRDefault="00765BBA" w:rsidP="00765BBA"/>
    <w:p w:rsidR="00765BBA" w:rsidRDefault="00765BBA" w:rsidP="00765BBA">
      <w:proofErr w:type="spellStart"/>
      <w:r>
        <w:t>messing_with_</w:t>
      </w:r>
      <w:proofErr w:type="gramStart"/>
      <w:r>
        <w:t>words</w:t>
      </w:r>
      <w:proofErr w:type="spellEnd"/>
      <w:r>
        <w:t>(</w:t>
      </w:r>
      <w:proofErr w:type="gramEnd"/>
      <w:r>
        <w:t>)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Output</w:t>
      </w:r>
      <w:r>
        <w:rPr>
          <w:b/>
        </w:rPr>
        <w:br/>
      </w:r>
      <w:r w:rsidRPr="00765BBA">
        <w:rPr>
          <w:b/>
        </w:rPr>
        <w:t xml:space="preserve">&gt;&gt;&gt; </w:t>
      </w:r>
      <w:proofErr w:type="spellStart"/>
      <w:r w:rsidRPr="00765BBA">
        <w:rPr>
          <w:b/>
        </w:rPr>
        <w:t>messing_with_words</w:t>
      </w:r>
      <w:proofErr w:type="spellEnd"/>
      <w:r w:rsidRPr="00765BBA">
        <w:rPr>
          <w:b/>
        </w:rPr>
        <w:t>()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I', 'want', 'to', 'travel', 'th</w:t>
      </w:r>
      <w:r>
        <w:rPr>
          <w:b/>
        </w:rPr>
        <w:t>e', 'world', 'writing', 'code']</w:t>
      </w: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I', 'want', 'travel', 'th</w:t>
      </w:r>
      <w:r>
        <w:rPr>
          <w:b/>
        </w:rPr>
        <w:t>e', 'world', 'writing', 'code']</w:t>
      </w: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I', 'want', 'th</w:t>
      </w:r>
      <w:r>
        <w:rPr>
          <w:b/>
        </w:rPr>
        <w:t>e', 'world', 'writing', 'code']</w:t>
      </w: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I', 'w</w:t>
      </w:r>
      <w:r>
        <w:rPr>
          <w:b/>
        </w:rPr>
        <w:t>ant', 'the', 'writing', 'code']</w:t>
      </w: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lastRenderedPageBreak/>
        <w:t>['I', 'code', 'the', 'want', 'writing']</w:t>
      </w: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I', 'code', 'the', 'goal', 'want', 'writing']</w:t>
      </w: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I', 'code', 'the', '</w:t>
      </w:r>
      <w:r>
        <w:rPr>
          <w:b/>
        </w:rPr>
        <w:t>goal', 'to', 'want', 'writing']</w:t>
      </w: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I', 'code', 'the', 'goal', 'to', 'be', 'want', 'writing']</w:t>
      </w: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I', 'code', 'the', 'goal', 'to', 'be', 'want', 'writing', 'and traveling']</w:t>
      </w: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I code the goal to be want writing and traveling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&gt;&gt;&gt;</w:t>
      </w:r>
    </w:p>
    <w:p w:rsidR="00765BBA" w:rsidRDefault="00765BBA" w:rsidP="00765BBA"/>
    <w:p w:rsidR="00765BBA" w:rsidRDefault="00765BBA" w:rsidP="00765BBA"/>
    <w:p w:rsidR="00765BBA" w:rsidRPr="00765BBA" w:rsidRDefault="00765BBA" w:rsidP="00765BBA">
      <w:pPr>
        <w:rPr>
          <w:b/>
          <w:sz w:val="36"/>
        </w:rPr>
      </w:pPr>
      <w:r w:rsidRPr="00765BBA">
        <w:rPr>
          <w:b/>
          <w:sz w:val="36"/>
        </w:rPr>
        <w:t>Part 2</w:t>
      </w:r>
    </w:p>
    <w:p w:rsidR="00765BBA" w:rsidRDefault="00765BBA" w:rsidP="00765BBA">
      <w:r>
        <w:t>""" nested list """</w:t>
      </w:r>
    </w:p>
    <w:p w:rsidR="00765BBA" w:rsidRDefault="00765BBA" w:rsidP="00765BBA">
      <w:proofErr w:type="spellStart"/>
      <w:r>
        <w:t>student_informations</w:t>
      </w:r>
      <w:proofErr w:type="spellEnd"/>
      <w:r>
        <w:t xml:space="preserve"> = ["</w:t>
      </w:r>
      <w:proofErr w:type="spellStart"/>
      <w:r>
        <w:t>simon</w:t>
      </w:r>
      <w:proofErr w:type="spellEnd"/>
      <w:r>
        <w:t xml:space="preserve"> peter tamale", "myemail@gmail.com", ["UNIV 1001", "CS 1101"], "+2568979834987"]</w:t>
      </w:r>
    </w:p>
    <w:p w:rsidR="00765BBA" w:rsidRDefault="00765BBA" w:rsidP="00765BBA">
      <w:pPr>
        <w:rPr>
          <w:b/>
        </w:rPr>
      </w:pPr>
      <w:r w:rsidRPr="00765BBA">
        <w:rPr>
          <w:b/>
        </w:rPr>
        <w:t>output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 xml:space="preserve">&gt;&gt;&gt; </w:t>
      </w:r>
      <w:proofErr w:type="spellStart"/>
      <w:r w:rsidRPr="00765BBA">
        <w:rPr>
          <w:b/>
        </w:rPr>
        <w:t>student_informations</w:t>
      </w:r>
      <w:proofErr w:type="spellEnd"/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</w:t>
      </w:r>
      <w:proofErr w:type="spellStart"/>
      <w:r w:rsidRPr="00765BBA">
        <w:rPr>
          <w:b/>
        </w:rPr>
        <w:t>simon</w:t>
      </w:r>
      <w:proofErr w:type="spellEnd"/>
      <w:r w:rsidRPr="00765BBA">
        <w:rPr>
          <w:b/>
        </w:rPr>
        <w:t xml:space="preserve"> peter tamale', 'myemail@gmail.com', ['UNIV 1001', 'CS 1101'], '+2568979834987']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&gt;&gt;&gt;</w:t>
      </w:r>
    </w:p>
    <w:p w:rsidR="00765BBA" w:rsidRDefault="00765BBA" w:rsidP="00765BBA"/>
    <w:p w:rsidR="00765BBA" w:rsidRDefault="00765BBA" w:rsidP="00765BBA">
      <w:r>
        <w:t>""" the operator * """</w:t>
      </w:r>
    </w:p>
    <w:p w:rsidR="00765BBA" w:rsidRDefault="00765BBA" w:rsidP="00765BBA">
      <w:proofErr w:type="spellStart"/>
      <w:r>
        <w:t>my_sorry</w:t>
      </w:r>
      <w:proofErr w:type="spellEnd"/>
      <w:r>
        <w:t xml:space="preserve"> = ['I am sorry'] * 5</w:t>
      </w:r>
    </w:p>
    <w:p w:rsidR="00765BBA" w:rsidRDefault="00765BBA" w:rsidP="00765BBA">
      <w:pPr>
        <w:rPr>
          <w:b/>
        </w:rPr>
      </w:pPr>
      <w:r w:rsidRPr="00765BBA">
        <w:rPr>
          <w:b/>
        </w:rPr>
        <w:t>output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 xml:space="preserve">&gt;&gt;&gt; </w:t>
      </w:r>
      <w:proofErr w:type="spellStart"/>
      <w:r w:rsidRPr="00765BBA">
        <w:rPr>
          <w:b/>
        </w:rPr>
        <w:t>my_sorry</w:t>
      </w:r>
      <w:proofErr w:type="spellEnd"/>
    </w:p>
    <w:p w:rsidR="00765BBA" w:rsidRDefault="00765BBA" w:rsidP="00765BBA">
      <w:pPr>
        <w:rPr>
          <w:b/>
        </w:rPr>
      </w:pPr>
      <w:r w:rsidRPr="00765BBA">
        <w:rPr>
          <w:b/>
        </w:rPr>
        <w:t>['I am sorry', 'I am sorry', 'I am sorry', 'I am sorry', 'I am sorry']</w:t>
      </w:r>
    </w:p>
    <w:p w:rsidR="00765BBA" w:rsidRPr="00765BBA" w:rsidRDefault="00765BBA" w:rsidP="00765BBA">
      <w:pPr>
        <w:rPr>
          <w:b/>
        </w:rPr>
      </w:pPr>
      <w:r>
        <w:rPr>
          <w:b/>
        </w:rPr>
        <w:lastRenderedPageBreak/>
        <w:t>&gt;&gt;&gt;</w:t>
      </w:r>
    </w:p>
    <w:p w:rsidR="00765BBA" w:rsidRDefault="00765BBA" w:rsidP="00765BBA"/>
    <w:p w:rsidR="00765BBA" w:rsidRDefault="00765BBA" w:rsidP="00765BBA">
      <w:r>
        <w:t>""" slices """</w:t>
      </w:r>
    </w:p>
    <w:p w:rsidR="00765BBA" w:rsidRDefault="00765BBA" w:rsidP="00765BBA">
      <w:proofErr w:type="spellStart"/>
      <w:r>
        <w:t>my_list</w:t>
      </w:r>
      <w:proofErr w:type="spellEnd"/>
      <w:r>
        <w:t xml:space="preserve"> = ["</w:t>
      </w:r>
      <w:proofErr w:type="spellStart"/>
      <w:r>
        <w:t>simon</w:t>
      </w:r>
      <w:proofErr w:type="spellEnd"/>
      <w:r>
        <w:t>", "peter"]</w:t>
      </w:r>
    </w:p>
    <w:p w:rsidR="00765BBA" w:rsidRDefault="00765BBA" w:rsidP="00765BBA">
      <w:proofErr w:type="spellStart"/>
      <w:r>
        <w:t>my_</w:t>
      </w:r>
      <w:proofErr w:type="gramStart"/>
      <w:r>
        <w:t>list</w:t>
      </w:r>
      <w:proofErr w:type="spellEnd"/>
      <w:r>
        <w:t>[</w:t>
      </w:r>
      <w:proofErr w:type="gramEnd"/>
      <w:r>
        <w:t xml:space="preserve">2:1] = ["tamale"] </w:t>
      </w:r>
    </w:p>
    <w:p w:rsidR="00765BBA" w:rsidRDefault="00765BBA" w:rsidP="00765BBA">
      <w:pPr>
        <w:rPr>
          <w:b/>
        </w:rPr>
      </w:pPr>
      <w:r w:rsidRPr="00765BBA">
        <w:rPr>
          <w:b/>
        </w:rPr>
        <w:t>output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 xml:space="preserve">&gt;&gt;&gt; </w:t>
      </w:r>
      <w:proofErr w:type="spellStart"/>
      <w:r w:rsidRPr="00765BBA">
        <w:rPr>
          <w:b/>
        </w:rPr>
        <w:t>my_list</w:t>
      </w:r>
      <w:proofErr w:type="spellEnd"/>
    </w:p>
    <w:p w:rsidR="00765BBA" w:rsidRDefault="00765BBA" w:rsidP="00765BBA">
      <w:pPr>
        <w:rPr>
          <w:b/>
        </w:rPr>
      </w:pPr>
      <w:r w:rsidRPr="00765BBA">
        <w:rPr>
          <w:b/>
        </w:rPr>
        <w:t>['</w:t>
      </w:r>
      <w:proofErr w:type="spellStart"/>
      <w:r w:rsidRPr="00765BBA">
        <w:rPr>
          <w:b/>
        </w:rPr>
        <w:t>simon</w:t>
      </w:r>
      <w:proofErr w:type="spellEnd"/>
      <w:r w:rsidRPr="00765BBA">
        <w:rPr>
          <w:b/>
        </w:rPr>
        <w:t>', 'peter', 'tamale']</w:t>
      </w:r>
    </w:p>
    <w:p w:rsidR="00765BBA" w:rsidRPr="00765BBA" w:rsidRDefault="00765BBA" w:rsidP="00765BBA">
      <w:pPr>
        <w:rPr>
          <w:b/>
        </w:rPr>
      </w:pPr>
      <w:r>
        <w:rPr>
          <w:b/>
        </w:rPr>
        <w:t>&gt;&gt;&gt;</w:t>
      </w:r>
    </w:p>
    <w:p w:rsidR="00765BBA" w:rsidRDefault="00765BBA" w:rsidP="00765BBA"/>
    <w:p w:rsidR="00765BBA" w:rsidRDefault="00765BBA" w:rsidP="00765BBA">
      <w:r>
        <w:t>""" += operator """</w:t>
      </w:r>
    </w:p>
    <w:p w:rsidR="00765BBA" w:rsidRDefault="00765BBA" w:rsidP="00765BBA">
      <w:proofErr w:type="spellStart"/>
      <w:r>
        <w:t>my_</w:t>
      </w:r>
      <w:proofErr w:type="gramStart"/>
      <w:r>
        <w:t>number</w:t>
      </w:r>
      <w:proofErr w:type="spellEnd"/>
      <w:r>
        <w:t xml:space="preserve">  =</w:t>
      </w:r>
      <w:proofErr w:type="gramEnd"/>
      <w:r>
        <w:t xml:space="preserve"> [1,2,3,4,5,6]</w:t>
      </w:r>
    </w:p>
    <w:p w:rsidR="00765BBA" w:rsidRDefault="00765BBA" w:rsidP="00765BBA">
      <w:proofErr w:type="spellStart"/>
      <w:r>
        <w:t>my_other_number</w:t>
      </w:r>
      <w:proofErr w:type="spellEnd"/>
      <w:r>
        <w:t xml:space="preserve"> = [7,8,9]</w:t>
      </w:r>
    </w:p>
    <w:p w:rsidR="00765BBA" w:rsidRDefault="00765BBA" w:rsidP="00765BBA">
      <w:proofErr w:type="spellStart"/>
      <w:r>
        <w:t>my_number</w:t>
      </w:r>
      <w:proofErr w:type="spellEnd"/>
      <w:r>
        <w:t xml:space="preserve"> += </w:t>
      </w:r>
      <w:proofErr w:type="spellStart"/>
      <w:r>
        <w:t>my_other_number</w:t>
      </w:r>
      <w:proofErr w:type="spellEnd"/>
    </w:p>
    <w:p w:rsidR="00765BBA" w:rsidRDefault="00765BBA" w:rsidP="00765BBA"/>
    <w:p w:rsidR="00765BBA" w:rsidRDefault="00765BBA" w:rsidP="00765BBA">
      <w:r>
        <w:t>print (</w:t>
      </w:r>
      <w:proofErr w:type="spellStart"/>
      <w:r>
        <w:t>my_number</w:t>
      </w:r>
      <w:proofErr w:type="spellEnd"/>
      <w:r>
        <w:t>)</w:t>
      </w:r>
    </w:p>
    <w:p w:rsidR="00765BBA" w:rsidRDefault="00765BBA" w:rsidP="00765BBA">
      <w:pPr>
        <w:rPr>
          <w:b/>
        </w:rPr>
      </w:pPr>
      <w:r w:rsidRPr="00765BBA">
        <w:rPr>
          <w:b/>
        </w:rPr>
        <w:t>output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&gt;&gt;&gt; print (</w:t>
      </w:r>
      <w:proofErr w:type="spellStart"/>
      <w:r w:rsidRPr="00765BBA">
        <w:rPr>
          <w:b/>
        </w:rPr>
        <w:t>my_number</w:t>
      </w:r>
      <w:proofErr w:type="spellEnd"/>
      <w:r w:rsidRPr="00765BBA">
        <w:rPr>
          <w:b/>
        </w:rPr>
        <w:t>)</w:t>
      </w:r>
    </w:p>
    <w:p w:rsidR="00765BBA" w:rsidRDefault="00765BBA" w:rsidP="00765BBA">
      <w:pPr>
        <w:rPr>
          <w:b/>
        </w:rPr>
      </w:pPr>
      <w:r w:rsidRPr="00765BBA">
        <w:rPr>
          <w:b/>
        </w:rPr>
        <w:t>[1, 2, 3, 4, 5, 6, 2, 5, 6]</w:t>
      </w:r>
    </w:p>
    <w:p w:rsidR="00765BBA" w:rsidRPr="00765BBA" w:rsidRDefault="00765BBA" w:rsidP="00765BBA">
      <w:pPr>
        <w:rPr>
          <w:b/>
        </w:rPr>
      </w:pPr>
      <w:r>
        <w:rPr>
          <w:b/>
        </w:rPr>
        <w:t>&gt;&gt;&gt;</w:t>
      </w:r>
    </w:p>
    <w:p w:rsidR="00765BBA" w:rsidRDefault="00765BBA" w:rsidP="00765BBA"/>
    <w:p w:rsidR="00765BBA" w:rsidRDefault="00765BBA" w:rsidP="00765BBA">
      <w:r>
        <w:t>""" filter """</w:t>
      </w:r>
    </w:p>
    <w:p w:rsidR="00765BBA" w:rsidRDefault="00765BBA" w:rsidP="00765BBA">
      <w:proofErr w:type="spellStart"/>
      <w:r>
        <w:t>random_words</w:t>
      </w:r>
      <w:proofErr w:type="spellEnd"/>
      <w:r>
        <w:t xml:space="preserve"> = ["she", "sells", "sea", "shells", "at", "the", "sea", "shore"]</w:t>
      </w:r>
    </w:p>
    <w:p w:rsidR="00765BBA" w:rsidRDefault="00765BBA" w:rsidP="00765BBA"/>
    <w:p w:rsidR="00765BBA" w:rsidRDefault="00765BBA" w:rsidP="00765BBA">
      <w:r>
        <w:t xml:space="preserve">def </w:t>
      </w:r>
      <w:proofErr w:type="spellStart"/>
      <w:r>
        <w:t>my_word_filter</w:t>
      </w:r>
      <w:proofErr w:type="spellEnd"/>
      <w:r>
        <w:t>(word):</w:t>
      </w:r>
    </w:p>
    <w:p w:rsidR="00765BBA" w:rsidRDefault="00765BBA" w:rsidP="00765BBA"/>
    <w:p w:rsidR="00765BBA" w:rsidRDefault="00765BBA" w:rsidP="00765BBA">
      <w:r>
        <w:t xml:space="preserve">    if (word in </w:t>
      </w:r>
      <w:proofErr w:type="spellStart"/>
      <w:r>
        <w:t>random_words</w:t>
      </w:r>
      <w:proofErr w:type="spellEnd"/>
      <w:r>
        <w:t>):</w:t>
      </w:r>
    </w:p>
    <w:p w:rsidR="00765BBA" w:rsidRDefault="00765BBA" w:rsidP="00765BBA">
      <w:r>
        <w:t xml:space="preserve">        print(</w:t>
      </w:r>
      <w:proofErr w:type="spellStart"/>
      <w:r>
        <w:t>random_words</w:t>
      </w:r>
      <w:proofErr w:type="spellEnd"/>
      <w:r>
        <w:t>)</w:t>
      </w:r>
    </w:p>
    <w:p w:rsidR="00765BBA" w:rsidRDefault="00765BBA" w:rsidP="00765BBA">
      <w:r>
        <w:t xml:space="preserve">        return True</w:t>
      </w:r>
    </w:p>
    <w:p w:rsidR="00765BBA" w:rsidRDefault="00765BBA" w:rsidP="00765BBA">
      <w:r>
        <w:lastRenderedPageBreak/>
        <w:t xml:space="preserve">    else: </w:t>
      </w:r>
    </w:p>
    <w:p w:rsidR="00765BBA" w:rsidRDefault="00765BBA" w:rsidP="00765BBA">
      <w:r>
        <w:t xml:space="preserve">        return False</w:t>
      </w:r>
    </w:p>
    <w:p w:rsidR="00765BBA" w:rsidRDefault="00765BBA" w:rsidP="00765BBA">
      <w:r>
        <w:t xml:space="preserve">    </w:t>
      </w:r>
    </w:p>
    <w:p w:rsidR="00765BBA" w:rsidRDefault="00765BBA" w:rsidP="00765BBA">
      <w:proofErr w:type="spellStart"/>
      <w:r>
        <w:t>my_filtered_words</w:t>
      </w:r>
      <w:proofErr w:type="spellEnd"/>
      <w:r>
        <w:t xml:space="preserve"> = </w:t>
      </w:r>
      <w:proofErr w:type="gramStart"/>
      <w:r>
        <w:t>filter(</w:t>
      </w:r>
      <w:proofErr w:type="spellStart"/>
      <w:proofErr w:type="gramEnd"/>
      <w:r>
        <w:t>my_word_filter</w:t>
      </w:r>
      <w:proofErr w:type="spellEnd"/>
      <w:r>
        <w:t xml:space="preserve">, </w:t>
      </w:r>
      <w:proofErr w:type="spellStart"/>
      <w:r>
        <w:t>random_words</w:t>
      </w:r>
      <w:proofErr w:type="spellEnd"/>
      <w:r>
        <w:t>)</w:t>
      </w:r>
    </w:p>
    <w:p w:rsidR="00765BBA" w:rsidRDefault="00765BBA" w:rsidP="00765BBA">
      <w:pPr>
        <w:rPr>
          <w:b/>
        </w:rPr>
      </w:pPr>
      <w:r w:rsidRPr="00765BBA">
        <w:rPr>
          <w:b/>
        </w:rPr>
        <w:t>output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 xml:space="preserve">&gt;&gt;&gt; </w:t>
      </w:r>
      <w:proofErr w:type="spellStart"/>
      <w:r w:rsidRPr="00765BBA">
        <w:rPr>
          <w:b/>
        </w:rPr>
        <w:t>my_word_filter</w:t>
      </w:r>
      <w:proofErr w:type="spellEnd"/>
      <w:r w:rsidRPr="00765BBA">
        <w:rPr>
          <w:b/>
        </w:rPr>
        <w:t>("sea")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['she', 'sells', 'sea', 'shells', 'at', 'the', 'sea', 'shore']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True</w:t>
      </w:r>
      <w:r>
        <w:rPr>
          <w:b/>
        </w:rPr>
        <w:br/>
        <w:t>&gt;&gt;&gt;</w:t>
      </w:r>
    </w:p>
    <w:p w:rsidR="00765BBA" w:rsidRDefault="00765BBA" w:rsidP="00765BBA"/>
    <w:p w:rsidR="00765BBA" w:rsidRDefault="00765BBA" w:rsidP="00765BBA">
      <w:r>
        <w:t xml:space="preserve">""" </w:t>
      </w:r>
      <w:proofErr w:type="spellStart"/>
      <w:r>
        <w:t>doesnt</w:t>
      </w:r>
      <w:proofErr w:type="spellEnd"/>
      <w:r>
        <w:t xml:space="preserve"> do</w:t>
      </w:r>
      <w:r>
        <w:t xml:space="preserve"> what the programmer wanted """</w:t>
      </w:r>
    </w:p>
    <w:p w:rsidR="00765BBA" w:rsidRDefault="00765BBA" w:rsidP="00765BBA">
      <w:r>
        <w:t xml:space="preserve">def </w:t>
      </w:r>
      <w:proofErr w:type="spellStart"/>
      <w:r>
        <w:t>add_my_items</w:t>
      </w:r>
      <w:proofErr w:type="spellEnd"/>
      <w:r>
        <w:t xml:space="preserve"> ():</w:t>
      </w:r>
    </w:p>
    <w:p w:rsidR="00765BBA" w:rsidRDefault="00765BBA" w:rsidP="00765BBA">
      <w:r>
        <w:t xml:space="preserve">    x = [1,2,3,4,5,6]</w:t>
      </w:r>
    </w:p>
    <w:p w:rsidR="00765BBA" w:rsidRDefault="00765BBA" w:rsidP="00765BBA">
      <w:r>
        <w:t xml:space="preserve">    x = </w:t>
      </w:r>
      <w:proofErr w:type="spellStart"/>
      <w:proofErr w:type="gramStart"/>
      <w:r>
        <w:t>x.append</w:t>
      </w:r>
      <w:proofErr w:type="spellEnd"/>
      <w:proofErr w:type="gramEnd"/>
      <w:r>
        <w:t>(7)</w:t>
      </w:r>
    </w:p>
    <w:p w:rsidR="00765BBA" w:rsidRDefault="00765BBA" w:rsidP="00765BBA"/>
    <w:p w:rsidR="00F375D6" w:rsidRDefault="00765BBA" w:rsidP="00765BBA">
      <w:r>
        <w:t xml:space="preserve">    print (x)</w:t>
      </w:r>
    </w:p>
    <w:p w:rsidR="00765BBA" w:rsidRDefault="00765BBA" w:rsidP="00765BBA">
      <w:pPr>
        <w:rPr>
          <w:b/>
        </w:rPr>
      </w:pPr>
      <w:r>
        <w:rPr>
          <w:b/>
        </w:rPr>
        <w:t>output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 xml:space="preserve">&gt;&gt;&gt; </w:t>
      </w:r>
      <w:proofErr w:type="spellStart"/>
      <w:r w:rsidRPr="00765BBA">
        <w:rPr>
          <w:b/>
        </w:rPr>
        <w:t>add_my_</w:t>
      </w:r>
      <w:proofErr w:type="gramStart"/>
      <w:r w:rsidRPr="00765BBA">
        <w:rPr>
          <w:b/>
        </w:rPr>
        <w:t>items</w:t>
      </w:r>
      <w:proofErr w:type="spellEnd"/>
      <w:r w:rsidRPr="00765BBA">
        <w:rPr>
          <w:b/>
        </w:rPr>
        <w:t>(</w:t>
      </w:r>
      <w:proofErr w:type="gramEnd"/>
      <w:r w:rsidRPr="00765BBA">
        <w:rPr>
          <w:b/>
        </w:rPr>
        <w:t>)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None</w:t>
      </w:r>
    </w:p>
    <w:p w:rsidR="00765BBA" w:rsidRPr="00765BBA" w:rsidRDefault="00765BBA" w:rsidP="00765BBA">
      <w:pPr>
        <w:rPr>
          <w:b/>
        </w:rPr>
      </w:pPr>
      <w:r w:rsidRPr="00765BBA">
        <w:rPr>
          <w:b/>
        </w:rPr>
        <w:t>&gt;&gt;&gt;</w:t>
      </w:r>
    </w:p>
    <w:p w:rsidR="00765BBA" w:rsidRDefault="00765BBA" w:rsidP="00765BBA"/>
    <w:p w:rsidR="00765BBA" w:rsidRPr="00765BBA" w:rsidRDefault="00765BBA" w:rsidP="00765BBA">
      <w:pPr>
        <w:rPr>
          <w:sz w:val="40"/>
        </w:rPr>
      </w:pPr>
      <w:bookmarkStart w:id="0" w:name="_GoBack"/>
      <w:r w:rsidRPr="00765BBA">
        <w:rPr>
          <w:sz w:val="40"/>
        </w:rPr>
        <w:t>Part 3</w:t>
      </w:r>
    </w:p>
    <w:bookmarkEnd w:id="0"/>
    <w:p w:rsidR="00765BBA" w:rsidRDefault="00765BBA" w:rsidP="00765BBA">
      <w:r>
        <w:t xml:space="preserve">What a journey! First off I did not assess my fellow peers for the programming assignment unit 4. Unit 5 was by far the most </w:t>
      </w:r>
      <w:proofErr w:type="spellStart"/>
      <w:r>
        <w:t>stressfull</w:t>
      </w:r>
      <w:proofErr w:type="spellEnd"/>
      <w:r>
        <w:t xml:space="preserve"> coupled with other factors I didn’t notice that I had missed assessing my peers. The experience so far has been the most insightful on this journey of my academic life, I have learnt a lot of things about myself through this system and to speak the truth, I think there is more to learn. </w:t>
      </w:r>
    </w:p>
    <w:p w:rsidR="00765BBA" w:rsidRDefault="00765BBA" w:rsidP="00765BBA">
      <w:r>
        <w:t>Dealing with stress mostly that comes because I am not meeting my study goals for the week by far has been one of those experiences that I am learning to manage mainly by reevaluating my planning strategy and fixing the gaps.</w:t>
      </w:r>
    </w:p>
    <w:p w:rsidR="00765BBA" w:rsidRPr="00765BBA" w:rsidRDefault="00765BBA" w:rsidP="00765BB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Open Sans" w:eastAsia="Times New Roman" w:hAnsi="Open Sans" w:cs="Open Sans"/>
          <w:b/>
          <w:color w:val="555555"/>
          <w:sz w:val="21"/>
          <w:szCs w:val="21"/>
        </w:rPr>
      </w:pPr>
      <w:r w:rsidRPr="00765BBA">
        <w:rPr>
          <w:rFonts w:ascii="Open Sans" w:eastAsia="Times New Roman" w:hAnsi="Open Sans" w:cs="Open Sans"/>
          <w:b/>
          <w:color w:val="555555"/>
          <w:sz w:val="21"/>
          <w:szCs w:val="21"/>
        </w:rPr>
        <w:lastRenderedPageBreak/>
        <w:t>How do you feel about the aspect assessments and feedback you have received from your peers?</w:t>
      </w:r>
    </w:p>
    <w:p w:rsidR="00765BBA" w:rsidRDefault="00765BBA" w:rsidP="00765BBA">
      <w:r>
        <w:t xml:space="preserve">I think there is room for improvement, some of the feedback gotten so far has not been very helpful because it's short and unclear but I also I think most of us here at </w:t>
      </w:r>
      <w:proofErr w:type="spellStart"/>
      <w:r>
        <w:t>UoPeople</w:t>
      </w:r>
      <w:proofErr w:type="spellEnd"/>
      <w:r>
        <w:t xml:space="preserve">, English is not our first language. I believe my peers are trying, but the information is lost in translation. </w:t>
      </w:r>
    </w:p>
    <w:p w:rsidR="00765BBA" w:rsidRPr="00765BBA" w:rsidRDefault="00765BBA" w:rsidP="00765BB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Open Sans" w:eastAsia="Times New Roman" w:hAnsi="Open Sans" w:cs="Open Sans"/>
          <w:b/>
          <w:color w:val="555555"/>
          <w:sz w:val="21"/>
          <w:szCs w:val="21"/>
        </w:rPr>
      </w:pPr>
      <w:r w:rsidRPr="00765BBA">
        <w:rPr>
          <w:rFonts w:ascii="Open Sans" w:eastAsia="Times New Roman" w:hAnsi="Open Sans" w:cs="Open Sans"/>
          <w:b/>
          <w:color w:val="555555"/>
          <w:sz w:val="21"/>
          <w:szCs w:val="21"/>
        </w:rPr>
        <w:t>How do you think your peers feel about the aspect assessments and feedback you provided them?</w:t>
      </w:r>
    </w:p>
    <w:p w:rsidR="00765BBA" w:rsidRDefault="00765BBA" w:rsidP="00765BBA">
      <w:r>
        <w:t xml:space="preserve">I have struggled to provide feedback when the assessment is well done, for example, work is excellent, what else is there to say but excellent, I know there is more I can say. I feel in some instances I was a culprit at not giving good feedback. I know it feels good when someone tells you how to get better at something and if that is not there I feel I have let some of them.   </w:t>
      </w:r>
    </w:p>
    <w:sectPr w:rsidR="00765B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0C4889"/>
    <w:multiLevelType w:val="multilevel"/>
    <w:tmpl w:val="F3E07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93B77B5"/>
    <w:multiLevelType w:val="multilevel"/>
    <w:tmpl w:val="6EB2F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NDE3tzCxNDa3sDRX0lEKTi0uzszPAykwrAUAwDFpGCwAAAA="/>
  </w:docVars>
  <w:rsids>
    <w:rsidRoot w:val="00765BBA"/>
    <w:rsid w:val="00765BBA"/>
    <w:rsid w:val="00881B5D"/>
    <w:rsid w:val="00891FED"/>
    <w:rsid w:val="00D03E5B"/>
    <w:rsid w:val="00F37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A75ED"/>
  <w15:chartTrackingRefBased/>
  <w15:docId w15:val="{9F4BF706-06E7-4082-B9B1-86475FDE1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43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3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70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643</Words>
  <Characters>366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le Simon Peter</dc:creator>
  <cp:keywords/>
  <dc:description/>
  <cp:lastModifiedBy>Tamale Simon Peter</cp:lastModifiedBy>
  <cp:revision>1</cp:revision>
  <dcterms:created xsi:type="dcterms:W3CDTF">2021-03-11T00:06:00Z</dcterms:created>
  <dcterms:modified xsi:type="dcterms:W3CDTF">2021-03-11T00:44:00Z</dcterms:modified>
</cp:coreProperties>
</file>